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4" w:name="Xbce7ec694442f0a31ed9625dc3e18b6e51499bc"/>
    <w:p>
      <w:pPr>
        <w:pStyle w:val="Heading1"/>
      </w:pPr>
      <w:r>
        <w:t xml:space="preserve">Cover Letter for Professor Position in Chile Santiago</w:t>
      </w:r>
    </w:p>
    <w:p>
      <w:pPr>
        <w:pStyle w:val="FirstParagraph"/>
      </w:pPr>
      <w:r>
        <w:rPr>
          <w:bCs/>
          <w:b/>
        </w:rPr>
        <w:t xml:space="preserve">Dear [Hiring Committee/Department Head],</w:t>
      </w:r>
    </w:p>
    <w:p>
      <w:pPr>
        <w:pStyle w:val="BodyText"/>
      </w:pPr>
      <w:r>
        <w:t xml:space="preserve">I am writing to express my sincere interest in the Professor position at [University Name] in Chile Santiago. As a dedicated academic with over [X years] of experience in [Your Field], I am eager to contribute my expertise, passion for teaching, and commitment to research to an institution that values innovation and cultural exchange. Chile Santiago, with its vibrant intellectual community and unique blend of tradition and modernity, represents an ideal setting for me to advance my academic career while fostering meaningful connections within a dynamic educational environment.</w:t>
      </w:r>
    </w:p>
    <w:bookmarkStart w:id="20" w:name="Xe8b1ac7b9ab85b59e08bde913a757030294a649"/>
    <w:p>
      <w:pPr>
        <w:pStyle w:val="Heading2"/>
      </w:pPr>
      <w:r>
        <w:t xml:space="preserve">Academic Background and Professional Experience</w:t>
      </w:r>
    </w:p>
    <w:p>
      <w:pPr>
        <w:pStyle w:val="FirstParagraph"/>
      </w:pPr>
      <w:r>
        <w:t xml:space="preserve">My academic journey has been shaped by a rigorous pursuit of knowledge and a deep commitment to excellence in both teaching and research. I hold a [Ph.D./Doctorate] in [Your Field] from [University Name], where my dissertation on [Thesis Title] explored [briefly describe research focus]. This work not only earned recognition through publications in top-tier journals such as [Journal Names], but also laid the foundation for my ongoing contributions to the field of [Your Field]. Prior to this, I completed my master’s and bachelor’s degrees at [University Name], where I developed a strong analytical framework and a passion for interdisciplinary collaboration.</w:t>
      </w:r>
    </w:p>
    <w:p>
      <w:pPr>
        <w:pStyle w:val="BodyText"/>
      </w:pPr>
      <w:r>
        <w:t xml:space="preserve">Throughout my career, I have held positions at prestigious institutions, including [Previous University/Institution], where I served as [Position Title] for [X years]. During this time, I designed and taught courses on [List Key Subjects], which attracted a diverse cohort of students eager to engage with cutting-edge theories and practical applications. My teaching philosophy emphasizes active learning, critical thinking, and the integration of global perspectives into the classroom—a philosophy that aligns seamlessly with the mission of [University Name] in Chile Santiago. I have also mentored numerous graduate students, guiding them through research projects that have resulted in publications, conference presentations, and successful academic careers.</w:t>
      </w:r>
    </w:p>
    <w:bookmarkEnd w:id="20"/>
    <w:bookmarkStart w:id="21" w:name="X631491b33c22507dac5de1f7b8c712786dc76c8"/>
    <w:p>
      <w:pPr>
        <w:pStyle w:val="Heading2"/>
      </w:pPr>
      <w:r>
        <w:t xml:space="preserve">Research Contributions and Collaborative Work</w:t>
      </w:r>
    </w:p>
    <w:p>
      <w:pPr>
        <w:pStyle w:val="FirstParagraph"/>
      </w:pPr>
      <w:r>
        <w:t xml:space="preserve">My research focuses on [Research Area], a field that intersects with [Related Disciplines]. I have secured funding from [Funding Agencies] to support projects such as [Project Title], which investigates [Briefly Describe Project]. These initiatives have not only advanced scholarly discourse but also fostered partnerships with institutions across the globe, including collaborations in Latin America. For instance, my work on [Specific Research Topic] has involved partnerships with universities in Chile, where I have collaborated with local scholars to address pressing issues such as [Specific Issue]. This experience has deepened my appreciation for the unique challenges and opportunities present in the Chilean academic landscape.</w:t>
      </w:r>
    </w:p>
    <w:p>
      <w:pPr>
        <w:pStyle w:val="BodyText"/>
      </w:pPr>
      <w:r>
        <w:t xml:space="preserve">In addition to my research, I have contributed to the academic community through editorial work, including roles as a reviewer for journals like [Journal Names], and by organizing panels at international conferences such as [Conference Name]. These experiences have reinforced my belief in the importance of knowledge exchange and the role of universities in shaping global discourse. I am particularly drawn to Chile Santiago because of its growing reputation as a hub for innovation, where institutions like [University Name] are at the forefront of addressing regional and global challenges through education and research.</w:t>
      </w:r>
    </w:p>
    <w:bookmarkEnd w:id="21"/>
    <w:bookmarkStart w:id="22" w:name="cultural-engagement-and-community-impact"/>
    <w:p>
      <w:pPr>
        <w:pStyle w:val="Heading2"/>
      </w:pPr>
      <w:r>
        <w:t xml:space="preserve">Cultural Engagement and Community Impact</w:t>
      </w:r>
    </w:p>
    <w:p>
      <w:pPr>
        <w:pStyle w:val="FirstParagraph"/>
      </w:pPr>
      <w:r>
        <w:t xml:space="preserve">As an educator, I believe that the classroom is just one part of the academic experience. In Chile Santiago, I see an opportunity to engage with a community that values both intellectual rigor and cultural richness. My work has often included outreach initiatives, such as [Describe a Community Project or Workshop], which aimed to bridge the gap between academia and local communities. I am particularly interested in leveraging my expertise to support programs that promote equity in education and address societal challenges through research and mentorship.</w:t>
      </w:r>
    </w:p>
    <w:p>
      <w:pPr>
        <w:pStyle w:val="BodyText"/>
      </w:pPr>
      <w:r>
        <w:t xml:space="preserve">Chile Santiago’s unique geography—from the Andes Mountains to the Pacific coast—offers a wealth of inspiration for interdisciplinary studies. I am eager to collaborate with faculty and students on projects that explore environmental sustainability, cultural heritage, or social justice, areas that are deeply relevant to Chile’s development. The city’s dynamic cultural scene, including its museums, theaters, and festivals, also provides a vibrant backdrop for fostering creativity and dialogue among students and colleagues.</w:t>
      </w:r>
    </w:p>
    <w:bookmarkEnd w:id="22"/>
    <w:bookmarkStart w:id="23" w:name="conclusion-a-commitment-to-excellence"/>
    <w:p>
      <w:pPr>
        <w:pStyle w:val="Heading2"/>
      </w:pPr>
      <w:r>
        <w:t xml:space="preserve">Conclusion: A Commitment to Excellence</w:t>
      </w:r>
    </w:p>
    <w:p>
      <w:pPr>
        <w:pStyle w:val="FirstParagraph"/>
      </w:pPr>
      <w:r>
        <w:t xml:space="preserve">In summary, I am confident that my academic background, teaching experience, and research contributions position me to make a meaningful impact at [University Name] in Chile Santiago. I am particularly drawn to the opportunity to contribute to an institution that values innovation while honoring its cultural roots. I would be honored to bring my expertise in [Your Field] and my passion for education to your department, where I can collaborate with students, faculty, and community partners to advance knowledge and address global challenges.</w:t>
      </w:r>
    </w:p>
    <w:p>
      <w:pPr>
        <w:pStyle w:val="BodyText"/>
      </w:pPr>
      <w:r>
        <w:t xml:space="preserve">Thank you for considering my application. I would welcome the opportunity to discuss how my skills and vision align with the goals of [University Name]. Please feel free to contact me at [Your Email Address] or [Your Phone Number] at your convenience. I look forward to the possibility of contributing to the academic excellence and cultural vibrancy of Chile Santiago.</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Chile Santiago</dc:title>
  <dc:creator/>
  <dc:language>en</dc:language>
  <cp:keywords/>
  <dcterms:created xsi:type="dcterms:W3CDTF">2026-07-21T10:31:44Z</dcterms:created>
  <dcterms:modified xsi:type="dcterms:W3CDTF">2026-07-21T10:31:44Z</dcterms:modified>
</cp:coreProperties>
</file>

<file path=docProps/custom.xml><?xml version="1.0" encoding="utf-8"?>
<Properties xmlns="http://schemas.openxmlformats.org/officeDocument/2006/custom-properties" xmlns:vt="http://schemas.openxmlformats.org/officeDocument/2006/docPropsVTypes"/>
</file>